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6F2A40"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1892F75C" w:rsidR="006B14F0" w:rsidRDefault="006B14F0" w:rsidP="006B14F0">
            <w:pPr>
              <w:ind w:left="1440"/>
              <w:jc w:val="both"/>
              <w:rPr>
                <w:rFonts w:ascii="Arial" w:hAnsi="Arial" w:cs="Arial"/>
                <w:sz w:val="20"/>
              </w:rPr>
            </w:pPr>
            <w:r>
              <w:rPr>
                <w:rFonts w:ascii="Arial" w:hAnsi="Arial" w:cs="Arial"/>
                <w:sz w:val="20"/>
              </w:rPr>
              <w:t>(</w:t>
            </w:r>
            <w:r w:rsidR="00830835">
              <w:rPr>
                <w:rFonts w:ascii="Arial" w:hAnsi="Arial" w:cs="Arial"/>
                <w:sz w:val="20"/>
              </w:rPr>
              <w:t xml:space="preserve">Certification information required. </w:t>
            </w:r>
            <w:r>
              <w:rPr>
                <w:rFonts w:ascii="Arial" w:hAnsi="Arial" w:cs="Arial"/>
                <w:sz w:val="20"/>
              </w:rPr>
              <w:t>Attach documentation of certification to this form</w:t>
            </w:r>
            <w:r w:rsidR="00830835">
              <w:rPr>
                <w:rFonts w:ascii="Arial" w:hAnsi="Arial" w:cs="Arial"/>
                <w:sz w:val="20"/>
              </w:rPr>
              <w:t>.</w:t>
            </w:r>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6F2A40"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25ADA502" w:rsidR="006B14F0" w:rsidRDefault="006B14F0" w:rsidP="006B14F0">
            <w:pPr>
              <w:ind w:left="1440"/>
              <w:jc w:val="both"/>
              <w:rPr>
                <w:rFonts w:ascii="Arial" w:hAnsi="Arial" w:cs="Arial"/>
                <w:sz w:val="20"/>
              </w:rPr>
            </w:pPr>
            <w:r>
              <w:rPr>
                <w:rFonts w:ascii="Arial" w:hAnsi="Arial" w:cs="Arial"/>
                <w:sz w:val="20"/>
              </w:rPr>
              <w:t>(</w:t>
            </w:r>
            <w:r w:rsidR="00830835">
              <w:rPr>
                <w:rFonts w:ascii="Arial" w:hAnsi="Arial" w:cs="Arial"/>
                <w:sz w:val="20"/>
              </w:rPr>
              <w:t xml:space="preserve">Certification information required. </w:t>
            </w:r>
            <w:r>
              <w:rPr>
                <w:rFonts w:ascii="Arial" w:hAnsi="Arial" w:cs="Arial"/>
                <w:sz w:val="20"/>
              </w:rPr>
              <w:t>Attach documentation of certification to this form</w:t>
            </w:r>
            <w:r w:rsidR="00830835">
              <w:rPr>
                <w:rFonts w:ascii="Arial" w:hAnsi="Arial" w:cs="Arial"/>
                <w:sz w:val="20"/>
              </w:rPr>
              <w:t>.</w:t>
            </w:r>
            <w:r>
              <w:rPr>
                <w:rFonts w:ascii="Arial" w:hAnsi="Arial" w:cs="Arial"/>
                <w:sz w:val="20"/>
              </w:rPr>
              <w:t>)</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16CD2A20" w14:textId="57D5D33B" w:rsidR="006F2A40" w:rsidRDefault="006F2A40"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b/>
                <w:bCs/>
                <w:sz w:val="20"/>
              </w:rPr>
            </w:pPr>
            <w:sdt>
              <w:sdtPr>
                <w:rPr>
                  <w:rFonts w:ascii="Arial" w:hAnsi="Arial"/>
                  <w:sz w:val="20"/>
                </w:rPr>
                <w:id w:val="-175581549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Pr>
                <w:rFonts w:ascii="Arial" w:hAnsi="Arial" w:cs="Arial"/>
                <w:b/>
                <w:bCs/>
                <w:sz w:val="20"/>
              </w:rPr>
              <w:t>NONE OF THE ABOVE CATEGORIES APPLY</w:t>
            </w:r>
          </w:p>
          <w:p w14:paraId="4C380B1E" w14:textId="77777777" w:rsidR="006F2A40" w:rsidRDefault="006F2A40"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12245492"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4AE8C0A6"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w:t>
    </w:r>
    <w:r w:rsidR="00830835">
      <w:rPr>
        <w:rFonts w:ascii="Arial" w:hAnsi="Arial" w:cs="Arial"/>
        <w:sz w:val="18"/>
      </w:rPr>
      <w:t>6</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0"/>
    <w:rsid w:val="006F2A45"/>
    <w:rsid w:val="00701E4E"/>
    <w:rsid w:val="00731426"/>
    <w:rsid w:val="00733CEF"/>
    <w:rsid w:val="0073617D"/>
    <w:rsid w:val="00771F9C"/>
    <w:rsid w:val="00773500"/>
    <w:rsid w:val="007830E8"/>
    <w:rsid w:val="007B1B98"/>
    <w:rsid w:val="007D18B4"/>
    <w:rsid w:val="00801D6B"/>
    <w:rsid w:val="00810229"/>
    <w:rsid w:val="00815A5E"/>
    <w:rsid w:val="00830835"/>
    <w:rsid w:val="008663DA"/>
    <w:rsid w:val="00881CB5"/>
    <w:rsid w:val="00891C90"/>
    <w:rsid w:val="00897081"/>
    <w:rsid w:val="008A5465"/>
    <w:rsid w:val="0090032A"/>
    <w:rsid w:val="0097676E"/>
    <w:rsid w:val="009C228D"/>
    <w:rsid w:val="00A145CB"/>
    <w:rsid w:val="00A32DD5"/>
    <w:rsid w:val="00A67DDF"/>
    <w:rsid w:val="00A80EB3"/>
    <w:rsid w:val="00A844AE"/>
    <w:rsid w:val="00A87E5B"/>
    <w:rsid w:val="00A90A27"/>
    <w:rsid w:val="00A93D47"/>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5718"/>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B5718"/>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01</Words>
  <Characters>5031</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5</cp:revision>
  <cp:lastPrinted>2003-10-27T16:47:00Z</cp:lastPrinted>
  <dcterms:created xsi:type="dcterms:W3CDTF">2026-01-09T19:19:00Z</dcterms:created>
  <dcterms:modified xsi:type="dcterms:W3CDTF">2026-04-1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